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FFA941" w14:textId="719DC1B8" w:rsidR="00315851" w:rsidRDefault="00F148EB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4C1DA8B4" w14:textId="1604C810" w:rsidR="00F148EB" w:rsidRDefault="00F148E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odal  verbs  (vježba)</w:t>
      </w:r>
    </w:p>
    <w:p w14:paraId="507BBCCB" w14:textId="7B7F87D9" w:rsidR="00F148EB" w:rsidRDefault="00F148EB">
      <w:pPr>
        <w:rPr>
          <w:sz w:val="28"/>
          <w:szCs w:val="28"/>
        </w:rPr>
      </w:pPr>
      <w:r>
        <w:rPr>
          <w:sz w:val="28"/>
          <w:szCs w:val="28"/>
        </w:rPr>
        <w:t>25.05.2020.</w:t>
      </w:r>
    </w:p>
    <w:p w14:paraId="668B9953" w14:textId="1485EAFC" w:rsidR="00F148EB" w:rsidRDefault="00F148EB">
      <w:pPr>
        <w:rPr>
          <w:sz w:val="28"/>
          <w:szCs w:val="28"/>
        </w:rPr>
      </w:pPr>
    </w:p>
    <w:p w14:paraId="70947340" w14:textId="52B81301" w:rsidR="00F148EB" w:rsidRDefault="00F148EB">
      <w:pPr>
        <w:rPr>
          <w:sz w:val="28"/>
          <w:szCs w:val="28"/>
        </w:rPr>
      </w:pPr>
      <w:r>
        <w:rPr>
          <w:sz w:val="28"/>
          <w:szCs w:val="28"/>
        </w:rPr>
        <w:t>Good  morning!</w:t>
      </w:r>
    </w:p>
    <w:p w14:paraId="3F3347C9" w14:textId="641465FF" w:rsidR="00F148EB" w:rsidRDefault="00F148EB">
      <w:pPr>
        <w:rPr>
          <w:sz w:val="28"/>
          <w:szCs w:val="28"/>
        </w:rPr>
      </w:pPr>
      <w:r>
        <w:rPr>
          <w:sz w:val="28"/>
          <w:szCs w:val="28"/>
        </w:rPr>
        <w:t xml:space="preserve">Four  more  weeks  to  go!  </w:t>
      </w:r>
      <w:r w:rsidRPr="00F148E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D99DE52" w14:textId="62B154ED" w:rsidR="00F148EB" w:rsidRDefault="00AA4A1D">
      <w:pPr>
        <w:rPr>
          <w:sz w:val="28"/>
          <w:szCs w:val="28"/>
        </w:rPr>
      </w:pPr>
      <w:r>
        <w:rPr>
          <w:sz w:val="28"/>
          <w:szCs w:val="28"/>
        </w:rPr>
        <w:t>Danas  ćemo  vježbati  razumijevanje  modalnih  glagola.  Prošli  ste  put  u  bilježnicu  prepisivali  te  glagole,  nihove  prijevode,  definiciju  i  primjere  rečenica  u  kojima  su  bili  upotrijebljeni.</w:t>
      </w:r>
    </w:p>
    <w:p w14:paraId="4813FEB5" w14:textId="0952372B" w:rsidR="00AA4A1D" w:rsidRDefault="00AA4A1D">
      <w:pPr>
        <w:rPr>
          <w:sz w:val="28"/>
          <w:szCs w:val="28"/>
        </w:rPr>
      </w:pPr>
      <w:r>
        <w:rPr>
          <w:sz w:val="28"/>
          <w:szCs w:val="28"/>
        </w:rPr>
        <w:t xml:space="preserve">Molim  vas  da  stoga,  prije  rješavanja  današnjeg  zadatka,  </w:t>
      </w:r>
      <w:r>
        <w:rPr>
          <w:b/>
          <w:bCs/>
          <w:i/>
          <w:iCs/>
          <w:sz w:val="28"/>
          <w:szCs w:val="28"/>
        </w:rPr>
        <w:t xml:space="preserve">pročitate  prošlosatni  plan  ploče,  nastojeći  razumjeti  i  upamtiti  nastavni  sadržaj.  </w:t>
      </w:r>
      <w:r w:rsidRPr="00AA4A1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321B2053" w14:textId="52645401" w:rsidR="00AA4A1D" w:rsidRDefault="00476DE5">
      <w:pPr>
        <w:rPr>
          <w:sz w:val="28"/>
          <w:szCs w:val="28"/>
        </w:rPr>
      </w:pPr>
      <w:r>
        <w:rPr>
          <w:sz w:val="28"/>
          <w:szCs w:val="28"/>
        </w:rPr>
        <w:t xml:space="preserve">Nakon  što  se  podsjetite,  napišite  naslov  i  datum  te  u  bilježnicu  prepišite  sljedeće  rečenice,  </w:t>
      </w:r>
      <w:r>
        <w:rPr>
          <w:i/>
          <w:iCs/>
          <w:sz w:val="28"/>
          <w:szCs w:val="28"/>
        </w:rPr>
        <w:t>ALI</w:t>
      </w:r>
      <w:r>
        <w:rPr>
          <w:sz w:val="28"/>
          <w:szCs w:val="28"/>
        </w:rPr>
        <w:t xml:space="preserve">  tako  da  zadržite  samo  opisanoj  situaciji  najprikladniji  modalni  glagol  od  dva  ponuđena</w:t>
      </w:r>
      <w:r w:rsidR="00596EF6">
        <w:rPr>
          <w:sz w:val="28"/>
          <w:szCs w:val="28"/>
        </w:rPr>
        <w:t xml:space="preserve">  -  onaj  koji  ima  više  smisla.</w:t>
      </w:r>
    </w:p>
    <w:p w14:paraId="5C232D8D" w14:textId="4C97703C" w:rsidR="00476DE5" w:rsidRDefault="00476DE5">
      <w:pPr>
        <w:rPr>
          <w:sz w:val="28"/>
          <w:szCs w:val="28"/>
        </w:rPr>
      </w:pPr>
    </w:p>
    <w:p w14:paraId="68B98ADB" w14:textId="62D51C50" w:rsidR="00476DE5" w:rsidRDefault="00476DE5" w:rsidP="00476DE5">
      <w:pPr>
        <w:pStyle w:val="Odlomakpopisa"/>
        <w:numPr>
          <w:ilvl w:val="0"/>
          <w:numId w:val="2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My  head  hurts.  I  </w:t>
      </w:r>
      <w:r>
        <w:rPr>
          <w:b/>
          <w:bCs/>
          <w:i/>
          <w:iCs/>
          <w:sz w:val="28"/>
          <w:szCs w:val="28"/>
        </w:rPr>
        <w:t>should  /  shouldn't</w:t>
      </w:r>
      <w:r>
        <w:rPr>
          <w:i/>
          <w:iCs/>
          <w:sz w:val="28"/>
          <w:szCs w:val="28"/>
        </w:rPr>
        <w:t xml:space="preserve">  take  a  painkiller.</w:t>
      </w:r>
    </w:p>
    <w:p w14:paraId="24AC236C" w14:textId="576B4BC5" w:rsidR="00476DE5" w:rsidRDefault="00476DE5" w:rsidP="00476DE5">
      <w:pPr>
        <w:pStyle w:val="Odlomakpopisa"/>
        <w:numPr>
          <w:ilvl w:val="0"/>
          <w:numId w:val="2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We're  in  a  hospital!  You  </w:t>
      </w:r>
      <w:r>
        <w:rPr>
          <w:b/>
          <w:bCs/>
          <w:i/>
          <w:iCs/>
          <w:sz w:val="28"/>
          <w:szCs w:val="28"/>
        </w:rPr>
        <w:t>shouldn't  /  mustn't</w:t>
      </w:r>
      <w:r>
        <w:rPr>
          <w:i/>
          <w:iCs/>
          <w:sz w:val="28"/>
          <w:szCs w:val="28"/>
        </w:rPr>
        <w:t xml:space="preserve">  smoke!</w:t>
      </w:r>
    </w:p>
    <w:p w14:paraId="4A46A18D" w14:textId="71F95859" w:rsidR="00476DE5" w:rsidRDefault="00476DE5" w:rsidP="00476DE5">
      <w:pPr>
        <w:pStyle w:val="Odlomakpopisa"/>
        <w:numPr>
          <w:ilvl w:val="0"/>
          <w:numId w:val="2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This  is  a  museum.  You  </w:t>
      </w:r>
      <w:r>
        <w:rPr>
          <w:b/>
          <w:bCs/>
          <w:i/>
          <w:iCs/>
          <w:sz w:val="28"/>
          <w:szCs w:val="28"/>
        </w:rPr>
        <w:t>must  /  mustn't</w:t>
      </w:r>
      <w:r>
        <w:rPr>
          <w:i/>
          <w:iCs/>
          <w:sz w:val="28"/>
          <w:szCs w:val="28"/>
        </w:rPr>
        <w:t xml:space="preserve">  touch  things.</w:t>
      </w:r>
    </w:p>
    <w:p w14:paraId="05BF33F0" w14:textId="44BEB938" w:rsidR="00476DE5" w:rsidRDefault="00476DE5" w:rsidP="00476DE5">
      <w:pPr>
        <w:pStyle w:val="Odlomakpopisa"/>
        <w:numPr>
          <w:ilvl w:val="0"/>
          <w:numId w:val="2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When  you're  in  the  cinema,  you  </w:t>
      </w:r>
      <w:r>
        <w:rPr>
          <w:b/>
          <w:bCs/>
          <w:i/>
          <w:iCs/>
          <w:sz w:val="28"/>
          <w:szCs w:val="28"/>
        </w:rPr>
        <w:t xml:space="preserve">can  /  can't  </w:t>
      </w:r>
      <w:r>
        <w:rPr>
          <w:i/>
          <w:iCs/>
          <w:sz w:val="28"/>
          <w:szCs w:val="28"/>
        </w:rPr>
        <w:t>eat  popcorns.</w:t>
      </w:r>
    </w:p>
    <w:p w14:paraId="63D46804" w14:textId="3166E847" w:rsidR="00476DE5" w:rsidRDefault="00A124E0" w:rsidP="00476DE5">
      <w:pPr>
        <w:pStyle w:val="Odlomakpopisa"/>
        <w:numPr>
          <w:ilvl w:val="0"/>
          <w:numId w:val="2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In  theatre,  you  </w:t>
      </w:r>
      <w:r>
        <w:rPr>
          <w:b/>
          <w:bCs/>
          <w:i/>
          <w:iCs/>
          <w:sz w:val="28"/>
          <w:szCs w:val="28"/>
        </w:rPr>
        <w:t xml:space="preserve">must  /  don't  have  to  </w:t>
      </w:r>
      <w:r>
        <w:rPr>
          <w:i/>
          <w:iCs/>
          <w:sz w:val="28"/>
          <w:szCs w:val="28"/>
        </w:rPr>
        <w:t>be  quiet.</w:t>
      </w:r>
    </w:p>
    <w:p w14:paraId="06A7B442" w14:textId="6E76814D" w:rsidR="00A124E0" w:rsidRDefault="00336138" w:rsidP="00476DE5">
      <w:pPr>
        <w:pStyle w:val="Odlomakpopisa"/>
        <w:numPr>
          <w:ilvl w:val="0"/>
          <w:numId w:val="2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You  look  tired.  You  </w:t>
      </w:r>
      <w:r>
        <w:rPr>
          <w:b/>
          <w:bCs/>
          <w:i/>
          <w:iCs/>
          <w:sz w:val="28"/>
          <w:szCs w:val="28"/>
        </w:rPr>
        <w:t xml:space="preserve">should  /  must  </w:t>
      </w:r>
      <w:r>
        <w:rPr>
          <w:i/>
          <w:iCs/>
          <w:sz w:val="28"/>
          <w:szCs w:val="28"/>
        </w:rPr>
        <w:t>sit.</w:t>
      </w:r>
    </w:p>
    <w:p w14:paraId="534B477B" w14:textId="116B842F" w:rsidR="00336138" w:rsidRDefault="00336138" w:rsidP="00476DE5">
      <w:pPr>
        <w:pStyle w:val="Odlomakpopisa"/>
        <w:numPr>
          <w:ilvl w:val="0"/>
          <w:numId w:val="2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You  </w:t>
      </w:r>
      <w:r>
        <w:rPr>
          <w:b/>
          <w:bCs/>
          <w:i/>
          <w:iCs/>
          <w:sz w:val="28"/>
          <w:szCs w:val="28"/>
        </w:rPr>
        <w:t>must  /  don't  have  to</w:t>
      </w:r>
      <w:r>
        <w:rPr>
          <w:i/>
          <w:iCs/>
          <w:sz w:val="28"/>
          <w:szCs w:val="28"/>
        </w:rPr>
        <w:t xml:space="preserve">  get  to  school  on  time.</w:t>
      </w:r>
    </w:p>
    <w:p w14:paraId="64BAB59F" w14:textId="4911658F" w:rsidR="00336138" w:rsidRDefault="00336138" w:rsidP="00476DE5">
      <w:pPr>
        <w:pStyle w:val="Odlomakpopisa"/>
        <w:numPr>
          <w:ilvl w:val="0"/>
          <w:numId w:val="2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Children  </w:t>
      </w:r>
      <w:r>
        <w:rPr>
          <w:b/>
          <w:bCs/>
          <w:i/>
          <w:iCs/>
          <w:sz w:val="28"/>
          <w:szCs w:val="28"/>
        </w:rPr>
        <w:t xml:space="preserve">should  /  must  </w:t>
      </w:r>
      <w:r>
        <w:rPr>
          <w:i/>
          <w:iCs/>
          <w:sz w:val="28"/>
          <w:szCs w:val="28"/>
        </w:rPr>
        <w:t>respect  their  parents.</w:t>
      </w:r>
    </w:p>
    <w:p w14:paraId="3B71F8B7" w14:textId="42154BA2" w:rsidR="00336138" w:rsidRDefault="00336138" w:rsidP="00476DE5">
      <w:pPr>
        <w:pStyle w:val="Odlomakpopisa"/>
        <w:numPr>
          <w:ilvl w:val="0"/>
          <w:numId w:val="2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Dan  </w:t>
      </w:r>
      <w:r>
        <w:rPr>
          <w:b/>
          <w:bCs/>
          <w:i/>
          <w:iCs/>
          <w:sz w:val="28"/>
          <w:szCs w:val="28"/>
        </w:rPr>
        <w:t xml:space="preserve">can  /  must  </w:t>
      </w:r>
      <w:r>
        <w:rPr>
          <w:i/>
          <w:iCs/>
          <w:sz w:val="28"/>
          <w:szCs w:val="28"/>
        </w:rPr>
        <w:t>speak  German.</w:t>
      </w:r>
    </w:p>
    <w:p w14:paraId="46035833" w14:textId="29ED4857" w:rsidR="00336138" w:rsidRPr="00A54A68" w:rsidRDefault="00336138" w:rsidP="00476DE5">
      <w:pPr>
        <w:pStyle w:val="Odlomakpopisa"/>
        <w:numPr>
          <w:ilvl w:val="0"/>
          <w:numId w:val="2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 You  </w:t>
      </w:r>
      <w:r>
        <w:rPr>
          <w:b/>
          <w:bCs/>
          <w:i/>
          <w:iCs/>
          <w:sz w:val="28"/>
          <w:szCs w:val="28"/>
        </w:rPr>
        <w:t xml:space="preserve">can't  /  mustn't  </w:t>
      </w:r>
      <w:r>
        <w:rPr>
          <w:i/>
          <w:iCs/>
          <w:sz w:val="28"/>
          <w:szCs w:val="28"/>
        </w:rPr>
        <w:t>breathe  underwater.</w:t>
      </w:r>
    </w:p>
    <w:p w14:paraId="0EFD0A79" w14:textId="112B3368" w:rsidR="00A54A68" w:rsidRDefault="00A54A68" w:rsidP="00A54A68">
      <w:pPr>
        <w:rPr>
          <w:sz w:val="28"/>
          <w:szCs w:val="28"/>
        </w:rPr>
      </w:pPr>
    </w:p>
    <w:p w14:paraId="415FCFF5" w14:textId="5AF2300D" w:rsidR="00596EF6" w:rsidRDefault="00F46A32" w:rsidP="00A54A68">
      <w:pPr>
        <w:rPr>
          <w:sz w:val="28"/>
          <w:szCs w:val="28"/>
        </w:rPr>
      </w:pPr>
      <w:r>
        <w:rPr>
          <w:sz w:val="28"/>
          <w:szCs w:val="28"/>
        </w:rPr>
        <w:t>Na  Teams  pošaljite  sliku  iz  bilježnice.</w:t>
      </w:r>
    </w:p>
    <w:p w14:paraId="182A49C0" w14:textId="2C6F0927" w:rsidR="00F46A32" w:rsidRDefault="00F46A32" w:rsidP="00A54A68">
      <w:pPr>
        <w:rPr>
          <w:sz w:val="28"/>
          <w:szCs w:val="28"/>
        </w:rPr>
      </w:pPr>
      <w:r>
        <w:rPr>
          <w:sz w:val="28"/>
          <w:szCs w:val="28"/>
        </w:rPr>
        <w:t>Pripazite  na  spelling! Bude  li  puno  grešaka  (</w:t>
      </w:r>
      <w:r>
        <w:rPr>
          <w:i/>
          <w:iCs/>
          <w:sz w:val="28"/>
          <w:szCs w:val="28"/>
        </w:rPr>
        <w:t>musTn't!</w:t>
      </w:r>
      <w:r>
        <w:rPr>
          <w:sz w:val="28"/>
          <w:szCs w:val="28"/>
        </w:rPr>
        <w:t xml:space="preserve">),  morat  ću  vas  zamoliti  da  ponovite  zadatak,  a  nemojmo  si  zadavati  dodatan  posao. </w:t>
      </w:r>
      <w:r w:rsidRPr="00F46A3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</w:p>
    <w:p w14:paraId="335BD498" w14:textId="15D49C47" w:rsidR="00F46A32" w:rsidRPr="00F46A32" w:rsidRDefault="00F46A32" w:rsidP="00A54A68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F46A32" w:rsidRPr="00F46A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5A5F3D"/>
    <w:multiLevelType w:val="hybridMultilevel"/>
    <w:tmpl w:val="05C806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EE7041"/>
    <w:multiLevelType w:val="hybridMultilevel"/>
    <w:tmpl w:val="9B66352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DIxMTQ2NzcxNDNQ0lEKTi0uzszPAykwrAUAs2095iwAAAA="/>
  </w:docVars>
  <w:rsids>
    <w:rsidRoot w:val="000C1848"/>
    <w:rsid w:val="000C1848"/>
    <w:rsid w:val="00315851"/>
    <w:rsid w:val="00336138"/>
    <w:rsid w:val="00476DE5"/>
    <w:rsid w:val="00596EF6"/>
    <w:rsid w:val="00A124E0"/>
    <w:rsid w:val="00A54A68"/>
    <w:rsid w:val="00AA4A1D"/>
    <w:rsid w:val="00F148EB"/>
    <w:rsid w:val="00F46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1FA73"/>
  <w15:chartTrackingRefBased/>
  <w15:docId w15:val="{380E9E26-9202-4B58-8A5F-3BD5B9611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476D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8</cp:revision>
  <dcterms:created xsi:type="dcterms:W3CDTF">2020-05-24T16:47:00Z</dcterms:created>
  <dcterms:modified xsi:type="dcterms:W3CDTF">2020-05-24T17:09:00Z</dcterms:modified>
</cp:coreProperties>
</file>